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เรียน</w:t>
      </w:r>
      <w:r>
        <w:t xml:space="preserve"> </w:t>
      </w:r>
      <w:r>
        <w:t xml:space="preserve">DLTV</w:t>
      </w:r>
      <w:r>
        <w:t xml:space="preserve"> </w:t>
      </w:r>
      <w:r>
        <w:t xml:space="preserve">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วิทยาการคำนวณ</w:t>
      </w:r>
      <w:r>
        <w:t xml:space="preserve"> </w:t>
      </w:r>
      <w:r>
        <w:t xml:space="preserve">๑</w:t>
      </w:r>
      <w:r>
        <w:t xml:space="preserve"> </w:t>
      </w:r>
      <w:r>
        <w:t xml:space="preserve">การเขียนโปรแกรม</w:t>
      </w:r>
      <w:r>
        <w:t xml:space="preserve"> </w:t>
      </w:r>
      <w:r>
        <w:t xml:space="preserve">(1)</w:t>
      </w:r>
      <w:r>
        <w:t xml:space="preserve"> </w:t>
      </w:r>
      <w:r>
        <w:t xml:space="preserve">1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สวัสดีคุณครูปลายทางไหมคะแล้วก็สวัสดีเด็กนักเรียนที่น่ารักทุกคนเลยค่ะในวันนี้นะคะมาพบกันในวิชาวิทยาศาสตร์และเทคโนโลยี Technology นะคะ กับคุณครูแอนค่ะคุณครูวนิดาตัวสิถ้าคุณครูศุภกรสีผมทองนะครับ วันนี้นะครับเราจะมาเรียนรู้เรื่องของการเขียนโปรแกรมนะครับซึ่งเป็น การเขียนโปรแกรมในคลังที่ 1 นั้นเองก่อนที่จะเรียนรู้จากในวันนี้นะคะเดี๋ยวเรานะคะต้องมาดู ประสงค์การเรียนรู้ของเรากันก่อนเลยค่ะ สำหรับจุดประสงค์การเรียนรู้ของเราในวันนี้นะครับมีอยู่ด้วยกัน 2 ข้อนะคะ วันที่ 1 ก็คือเขียนสคริปต์ให้ตัวละครหลายตัวแสดงข้อความ ตามลำดับเหตุการณ์ และในข้อที่ 2 ครับเขียนสคริปกำหนดรูปแบบการหมุน และทิศทางของตัวละครครับที่ฐานของตัวละครนะคะ วันนี้นะคะเรื่องที่เราจะเรียนการเนี่ยก็จะเป็นการเขียนโปรแกรมนะคะและการทำงานตามลำดับนั้นเองค่ะคุณครูแบงค์ ภายในวันนี้นะคะคุณครูก็มีกิจกรรมบทบาทสมมตินะคะให้นักเรียนเนี่ยได้ลองทำกันในห้องนะคะก็คือ กิจกรรมเคลื่อนรับทักทายนั้นเองค่ะลองดูกันก่อนนะคะ สวัสดีค่ะคุณครูแบงค์ สวัสดีค่ะนักเรียนปลายทาง เป็นกิจกรรมที่น่ารักๆนะคะแต่ช่างอยู่ในอากาศได้ดีภายในห้องเรียนเลยค่ะแต่ก่อนอื่นนะคะเรามาดูบทบาทของเรากันก่อนนะคะ สำหรับบทบาทของครูปลายทางและนักเรียนมปลายทางนะครับรอดูบทบาทของครูปลายทางก่อนเลยนะครับ ตัวแทนนักเรียน 3 คน ครับหรือจะมากกว่านั้นก็ได้นะครับออกมาแสดงบทบาทสมมุติ หน้าห้องเรียนครับ แล้วก็มาดูบทบาทของนักเรียนปลายทางกันบ้างนะคะนักเรียนตัวแทนออกมาแสดงบทบาทหน้าชั้นเรียนนั้นเองค่ะ กิจกรรมบทบาทสมมติของเรามีอะไรบ้างคะคุณครูแบงค์ครับผมสำหรับบทบาทสมมติของเรานะครับเราจะให้ตัวแทนนักเรียน 3 คน ครับในตัวอย่างของคุณครูเป็น 3 คนนะครับ 1 ครับนักเรียนยืนเรียงกัน ซ้ายไปขวา คนที่ 1 คนที่ 2 คนที่ 3 2 ครับคนที่ 1 และคนที่ 3 หันหน้าไปทางเพื่อนคนที่ 2 คือคนที่อยู่ตรงกลางนะนี่ครับคนที่ 2 ไปทางเพื่อนคนที่ 3 แล้วพูดทักทายครับคนที่ 3 นะคะก็พูดทักทายต่อนั้นเองค่ะถ้านะคะคนที่สองหันหน้าไปทางเพื่อนคนที่ 1 แล้วพูดทักทายป 6 ค่ะคนที่ 1 นะคะพูดทักทายตอบนั้นเองค่ะเดี๋ยวคุณครูนะคะจะให้เวลาเราสักครู่หนึ่งนะคะในการทำกิจกรรมนี้ค่ะถ้าพร้อมแล้วก็ไปเลยใช่ไหมครับ เป็นอย่างไรกันบ้างคะกับกิจกรรมเพื่อนรักทักทายนะคะซึ่งนักเรียนเนี่ยก็คงจะทำกิจกรรมนี้กันไปเรียบร้อยแล้วค่ะ หลังจากที่เราทำกิจกรรมกันแล้วนะคะเดี๋ยวเราจะต้องมาร่วมตอบคำถาม ครูค่ะ คำถามชวนคิดของเราในวันนี้มีไว้ว่าอย่างไรคะ ร่วมกันปฏิบัติการสร้างด้วยโปรแกรม scratch หรือไม่ ใช้บล็อกคำสั่งได้บ้างครับ นักเรียนนะคะคิดว่ากิจกรรมเมื่อสักครู่นี้ มาม่านะคะมา ทำให้การมาสร้างด้วยโปรแกรม scratch ได้หรือไม่ ได้หรือไม่แม่ค้าและใช้บล็อกคำสั่งใดได้บ้าง แนวคำตอบของเราก็เลยดีไหมคะ แนวคำตอบของเรานะคะ เราก็จะมีการพูดทางถ้าพูดเนี่ยเราจะใช้บล็อกคำสั่ง จำกันได้อยู่แน่ๆเลยนะ จะมีคำสั่งเสค่ะแล้วก็เมื่อเวลาเพื่อนพูดเนี่ยเราก็จะต้องหยุดหรอก ขณะนี้เราจะต้องใช้คำสั่งอะไรคะคุณครูแบงค์คำสั่งด้วยครับ ก็คือรอนั่นเอง หนังตำนานนะคะเราจะใช้บล็อกคำสั่ง อันหนึ่งก็คือให้ตัวละครเนี่ยหันหน้าหรือว่าหันทิศทางได้แล้วจะใช้บล็อกคำสั่งเพราะยิง Direction นะคะร่วมกับ การตั้งค่าจานหมุนของตัวละครด้วยนั่นเองค่ะไม่ยากเลยในวันนี้นะคะ เราใช้โปรแกรม scratch เนี่ยในการสั่งงาน ได้เช่นเดียวกัน หาก่อนที่เรานะคะจะเริ่มเรียนกันในวันนี้ค่ะเดี๋ยวคุณครูนะคะจะพานักเรียนทบทวนโปรแกรม scratch กันต่อเลยนะคะถ้าพร้อมแล้วก็ตามกูมาได้เลยค่ะ ถ้าหลังจากที่เรานะคะได้เปิดคอมพิวเตอร์ของเรากันมาเรียบร้อยแล้วนะคะ นักเรียนค่ะ สังเกตนะคะหรือว่าหาไอคอนนะคะหรือว่า สัญญาลูกนะคะที่เปลี่ยน scratch 3 ตัวนี้เลยนะคะ ฝั่งนั้นค่ะแล้วก็ Double Click นะคะเข้าไปในโปรแกรมเลยค่ะ อันนี้นะคะก็จะเป็นหน้าตานะคะของ scratch ของเรานั่นเองค่ะ เดี๋ยวเรามาทบทวนกันนะคะว่า ใน scratch เวอร์ชั่น 3 ถึงเราเนี่ยมีอะไรบ้างนะคะ จะมีโค้ดค่ะไว้สำหรับบล็อกคำสั่งต่างๆนั่นเองนะคะที่นักเรียน ได้ใช้กันนะคะ คอสตูมถ้าอันนี้ก็จะเป็นริบบอน นะคะ เอาไว้สำหรับตกแต่งนะคะหรือว่าเพิ่มเติมตัวละครนั้นเองค่ะ ก็จะมีเศร้าและท้ายก็คือเสียงของตัวละครนั้นเองค่ะ ตัวละครไหมคะ เรามาดูในส่วนบล็อกคำสั่งของเรากันบ้างนะคะ Emotion ค่ะก็คือการเคลื่อนไหวการเดินการหมุนนะคะการเคลื่อนที่ ลูกนะคะก็สเปน คำพูดนะคะหรือว่าการคิดนะคะการปรับเปลี่ยน ตัวละครนะคะ เปล่าค่ะก็จะเป็นเสียงมาเองนะคะ Event ก็คือการกำหนดสถานการณ์นะคะ คอนโทรลก็จะเป็นคำสั่งให้เช่นเว็บนี้ก็จะอยู่ใน คำสั่ง Control และก็คือการควบคุมนั้นเองค่ะ จะมี sensing นะคะ Operator นะคะและอื่นๆอีกมากมายเลย เราไปดูกันต่อเลยค่ะ พื้นที่ตรงนี้นะคะก็จะเป็นพื้นที่ ที่นำบล็อกคำสั่งนะคะมาวาง ก่อนอื่นเลยนักเรียนจำกันได้ไหมคะว่าตอนที่เราเนี่ยจะนำบล็อกคำสั่งมาวางนะคะเราจะต้อง เริ่มต้นกันก่อนค่ะก็คือ สีที่ธงเขียวแล้วนะคะภายใต้ คำสั่งเนี่ยเกิดอะไรขึ้นนะคะอย่างเช่น ครูนะคะจะทำให้ น้องแมวของเราตัวนี้นะคะเดิน ใช้คำสั่งอะไร คือมุก 10 สเต็ปนั้นเองค่ะ ลองดูกันก่อนนะคะคิดถึงเขียวเลย 1 ครั้งนะคะหรือว่ามีการเคลื่อนที่หนึ่งครั้งนั้นเองค่ะ แต่ถ้าเกิดว่าคุณครูเนี่ยต้องการที่จะให้แมวเหมียวของเราเนี่ยเดินแล้วก็หยุดเนี่ยกูต้องทำอย่างไร ก็คือจะใช้คำสั่ง หรือว่าบล็อกคำสั่งนะคะ Control นั่นเองนะคะ แล้วก็ตามด้วยหมูสะเต๊ะเหมือนเดิมค่ะลองมาดูกันนะคะ นักเรียนสังเกตไหมคะว่า ภายใต้คำสั่งเมื่อคลิกที่ธงเขียวแล้วนะคะก็จะมีการเดิน มีค่ะอันนี้ก็จะเป็นการทบทวนง่ายๆนะคะก่อนที่เราจะ ทำงานของเรานั้นเองค่ะถ้านักเรียนพร้อมแล้วนะคะเดี๋ยวเราจะมาดูงานที่เราจะทำในวันนี้กันเลยค่ะ เป็นไงบ้างครับสำหรับเรื่องของการทบทวนเรื่องของการใช้งานโปรแกรมสแครชนะครับครูแอนก็ได้ อธิบายได้อย่างชัดเจนเลย ต่อไปนะครับเรามาถึงร่วมของ เราคือใบงานนั้นเองเรามาดูกันเลยครับ ภาพใบงานของเรานะครับเป็นใบงานที่ 1 และบทบาทของ ครูและนักเรียนไปก่อนครับ บทบาทของครูปลายทางนะคะ เรื่องค่ะคุณครูนะคะแจกใบงานให้นักเรียนต่อกลุ่มนะคะ 2 ค่ะครูเตรียมคอมพิวเตอร์ที่มีโปรแกรมสแกนราคาให้กับนักเรียนค่ะ 3 นะคะครูดูแลนักเรียนตลอดการทำงานค่ะสำหรับบ้านของนักเรียนนะคะหนึ่งทับนักเรียนจับกลุ่ม 3 คนครับและข้อที่ 2 ครับ นักเรียนทำใบงาน 01 เรื่องเพื่อนรักทักทายและข้อที่ 3 ภาพทะเลร่วมกัน ทำใบงาน 01 นั่นเองครับ ใช้ขาตอนอื่นนะคะเรามาดูกิจกรรมของเรากันก่อนเลยนะคะ สถานการณ์ของเรานะคะตามที่นักเรียนเนี่ยได้เห็นตรงหน้าจออยู่ณขณะนี้เลยไหมคะ เป็นอะไรเอ่ยให้นักเรียนช่วยกันคิดกันก่อน นักเรียนบอกสถานที่ตรงนี้เป็นหน้าโรงเรียนหรือเปล่า นักเรียนตอบคุณครูกันมาแล้วค่ะคุณครูแบงค์ เราลองดูกันก่อนนะคะว่าตัวละครที่เราใช้เนี่ย 3 ตัวละคร อยู่ที่สถานที่ไหนสักที่หนึ่งนะเอกนะคะเราไปดูกันต่อเลยค่ะ เรามาดูขั้นตอนนะคะการวางแผนออกแบบการเขียนสคริปของเรากันก่อนนะคะจะมีอะไรบ้างเอ่ย สำหรับการวางแผนการออกแบบนะครับหรือการวางแผนออกแบบเขียน เพิ่มฉากหลังตัวละคร ครับที่มีตัวละคร 3 ตัวนะคะมีชื่ออะไรบ้างคะคุณแอนครับมีชื่อแอปบี้ดีแล้วก็รู้ครับผมแล้วก็ที่ 2 ครับออกแบบบทสนทนา ให้เข้ากับ ตัวละคร ข้อที่ 3 ครับให้ตัวละครนั้นเขียนสคริปกำหนดรูปแบบการหมุน และนิทาน ของตัวละครครับเลยนะคะ เพิ่มฉากหลังนะคะแล้วก็บวกกับตัวละครนะคะที่ชื่อว่าบี้แล้วก็ค่อยทำตามกันไปนะคะ 2 ถ้าให้นักเรียนออกแบบบทสนทนาให้กับตัวละครของเรานะคะ เรามาดูกันก่อนค่ะในท่อที่ 1 นั่นเองนะคะตามใบงานพานักเรียนสามารถ อยู่ในงานได้เลยนะคะให้นักเรียนออกแบบบทสนทนาในช่องว่างนะคะ มาดูกันก่อนว่ามีอะไรบ้างนะคะอันนี้ตัวอย่างนะคะนักเรียน เหตุการณ์ที่ 1 ค่ะคุณครูแบงค์มีอะไรคะ พูดว่าอะไรเอ่ย ฮัลโหลรูบี้ก็อาจจะเปลี่ยนคำพูดก็ได้อาจจะเป็นสวัสดีลูกพี่ได้เหมือนกันก็ได้ 2 พากย์ลูฟี่ต้องตอบดีบ้างนะคะ ลูกพี่ก็บอกว่าฮัลโหลดิ มาดูกันต่อเลยค่ะสำหรับเหตุการณ์ที่ 3 นะครับที่หันไปทางซ้ายนะครับเราก็พูดกับ บี้ Happy Happy เหตุการณ์ที่ 4 ครับพี่ก็จะต้องพูดตอบกลับดีว่า Hello ใช่ค่ะอันนี้ก็เป็นการสนทนากันเล็กๆน้อยๆนะคะที่เราจะต้องทำกันในวันนี้นั่นเองค่ะ ดูการต่อเลยนะคะ การวางแผนออกแบบการเขียนสคริปนะคะในข้อที่ 3 ค่ะให้ตัวละครนะคะเขียนสคริปกำหนดรูปแบบนะคะการหมุนและ การหมุนนะคะแล้วก็ทิศทางของตัวละครว่าจะให้ หันซ้ายหันขวาถ้าเกิดว่าเราไม่กำหนดเนี่ยบางทีตัวละครของเราไม่หันทางคุณครูแบงค์หรือว่าทหารเนี่ยอาจจะมีการตีลังกานั้นเองค่ะ เป็นความคิดที่ผิดทาง บล็อกคำสั่งที่เราใช้จ่ายในวันนี้กันก่อนค่ะว่ามีอะไรบ้างนะคะ เรื่องเล็กก็จะเป็น when the Green Flag พริกนั่นเองค่ะคือเมื่อคืนที่ท่องเที่ยวแล้วเนี่ยภายใต้คำสั่งเนี่ยเกิดอะไรขึ้นนะคะระบุคำสั่งให้ 2 ครั้งที่ 2 ก็จะเป็นเม็ด ก็คือ หยุด 1 วินาที หรือว่าเว็บวันนั้นเองให้อยู่นะคะอยากจะเพิ่มให้หยุดนานขึ้นนักเรียนก็เพิ่มจำนวนตัวเลขเข้าไป ไหมคะ ต่อไปค่ะฮัลโหลนะคะฟอร์จูนกันค่ะอันนี้ก็คือกัน ให้ตัวละครเนี่ยพูดแต่ในช่อง 16 ขาวเนี่ยสามารถเปลี่ยนได้ไหมคะคุณครูเปลี่ยนเป็นภาษาไทยก็ได้ ต่อไปนะคะเพราะยิง Direction 90 นะคะอันนี้ก็คือการหันหน้าไปตามทิศทางนั่นเองนะคะ ใช้ค่ะสุดท้ายขอบคุณค่ะแบ่งเป็น Set rotation ต่าย LINE ชายก็คือให้ห่างแค่ซ้ายขวาเท่านั้นเองค่ะเป็นอย่างไรบ้างไม่ยากเลยนักเรียนของเรา เดี๋ยวเรานะคะจะลงมือปฏิบัติเมื่อเช้าไปพร้อมกันเลยนะคะแล้วหลังจากนั้นเนี่ยคุณครูนะคะจะให้เวลาเราเนี่ยในการทำกิจกรรมค่าโหลดโปรแกรมกันมาเรียบร้อยแล้วนะคะเราก็จะทำกิจกรรมของเรานะคะตามที่เราได้วางแผนกันไว้นะคะ เราก็จะไปเพิ่มตัวละครนะคะแล้วก็เพิ่มฉากหลังนะคะ ฉากหลังของเราเนี่ยจะชื่อว่า School นั่นเองนะคะ เรียบร้อยค่ะเพิ่มตัวละครของเรานะคะก็จะมี bfv แล้วก็ Ruby นะคะ 3 ตัวละครของเรานะคะ ภูเขาเพิ่มแอมมี่ก่อนแล้วกันนะคะ การเพิ่มตัวละครเนี่ยไม่มีผลนะคะต่อการที่จะให้ตัวละครทำงานนะคะ สามารถเพิ่มตามหมวดหมู่ได้นะคะ และตัวสุดท้ายของเรานะคะผู้หญิงสุดสวยก็คือดีนั่นเอง นักเรียนนะคะก็สามารถที่จะค้นหาได้เช่นเดียวกัน เรียบร้อยค่ะคุณครูนะคะได้เพิ่มตัวละครมาเรียบร้อยแล้วนั่นเองนะคะ นักเรียนสังเกตนะคะว่าตัวละครลูฟี่ของเรานะคะหันหน้าออกนะคะนักเรียนสามารถที่จะ I sent Direction ได้นะคะเป็น -90 นั้นเอง แต่ก่อนอื่นนะคะคุณครูจะให้นักเรียนเนี่ยใส่ตัวละครให้กับ ใส่สคริปคำสั่งนะคะให้กับตัวดีของเรากันก่อนนั่นเองนะคะ นายมาเลยค่ะก็คือใช้ แหวนนะคะ เนื้อเพลงที่ธงเขียว หลังจากนั้นนะคะเราจัดเซตตัวละครนะคะให้หันซ้ายหันขวาเท่านั้นค่ะ เรียบร้อยค่ะเราจะให้หันไปที่ 90 องศาก่อนเลยนะคะ อันนี้คือตัวละครผู้ชายของเรานะคะและก็เรามาดูตัวละครที่ 2 นะคะก็คือรู้นี่นั่นเอง ลูฟี่นะคะคุณครูก็จะตอบให้ทายกันเลยนะคะก็คือ เมื่อคืนพี่ธงเขียวนะคะ หลังจากนั้นค่ะก็คือจะใช้คำสั่งนะคะ Set rotation Style left Right ค่ะก็คือให้หันแค่ซ้ายขวาเท่านั้นนะคะแล้วก็ อิ่ม Direction นะคะนักเรียนสังเกตไหมคะว่า เห็นเป็น 90 นะคะเราจะใส่ -90 ค่ะเพราะว่าเราต้องการให้ตัวละครเนี่ย หันหน้านะคะมาทางเพื่อนนางเอกแบบนี้เรียบร้อยแล้วค่ะเดี๋ยวคุณครูนะคะจะให้เวลาเราสักครู่หนึ่งนะคะในการทำงานชิ้นนี้ค่ะนักเรียนพร้อมแล้วก็ลงมือปฏิบัติได้เลยค่ะ ครับผมเป็นไงบ้างครับสำหรับการฝึกปฏิบัตินะครับเป็นเด็กทำได้บ้างหรือเปล่า ตอนนี้นะครับรออยู่นะครับจะไปอธิบายเพิ่มเติมนะครับ ได้ดูกัน เป็นอย่างไรกันบ้างคะเสื้อนักเรียนปลายทางของทรู คุณครูแอนนี้เก่งกันทุกคนแล้วค่ะคุณครูแบงค์ซึ่งทำได้นะคะเดี๋ยวเรามาดู คลิปนะคะคำสั่งของตัวละครคนแรกของเรากันก่อนค่ะก็คืนดีนะกินนะคะคุณครูได้บอกไว้น่าจะมีเส้นโลเคชั่นนะคะสไตล์เล็ก LINE นะคะก็คือการกำหนดให้หันซ้ายหันขวานะคะแล้วก็พอยิง Direction 90 หันไปทาง ขวาหรือว่าไปทางซ้ายที่นักเรียนเคยได้เรียนกันไปเรียบร้อยแล้วนะคะ ฮัลโหล Ruby นะคะก็คือให้คุยกับลูกพี่ก่อนนะคะแล้วก็รอให้ลูกพี่เนี่ยตอบกลับภายใน 2 วินาที ในช่วง 3 วินาทีเนี่ย สวัสดีนะคะหรือว่าบุคคลที่ชื่อว่าดีเนี่ยเขาก็จะอยู่เฉยๆทางแบงค์ เพื่อที่จะรอให้ลูกพี่เนี่ยตอบกลับก่อนนะคะหลังจากนั้นค่ะเขาก็จะหันหน้านะคะไปทางดีนะเองก็คือเรา เช้า 10:00 น แล้วก็ไป Say Hello everybody to settle อันนี้คือตัวดีนั่นเองถ้าได้เราไปดูตัวละครตัวตัดตัวถัดไปนะคะ Ruby Ruby นักเรียนนะคะสามารถที่จะใส่คำสั่งเพิ่มเติมได้นะคะก็คือ Set rotation Style LED Light นะคะแล้วก็ให้หานะคะ 30 องศา มันก็สามารถที่จะเพิ่มเติมได้เช่นเดียวกันนะคะ รอ 2 วินาทีแรกก็คือรอให้ตัว สวัสดีค่ะ พูดมาตลอด ฮัลโหลรูบี้นั่นเอง ตำนานละ 5 ตัวลูกพี่ก็จะตอบกลับนะคะภายใน 2 วินาทีค่ะก็คือฮัลโหลดีค่ะ ตัวละครต่อไปกันเลยนะคะตัวละครทักมานะคะเขาก็จะ กลับตัวดีนั่นเองค่ะคุณครูแบงค์ว่าถ้าโลดีง่ายมากเลย เดี๋ยวเราแนะนำมาดูตัวอย่างที่คุณครูได้ทำ เรียบร้อยแล้วค่ะ หลังจากที่เรานะคะได้เขียน script การทำงานของเราเรียบร้อยแล้วนะคะเดี๋ยวเรามาดูผล ของเรากันค่ะ ละครที่ 1 นะคะจะหันไปคุยกับตัวละครที่ 2 ค่ะแล้วตัวละครที่ 2 นะคะก็จะตอบกลับค่ะหลังจากนั้นนะคะตัวละครที่ 1 ก็จะหันไปคุยกับตัวละครที่ 3 ค่ะและตัวละครที่ 3 ก็จะตอบกลับ มากเลยนะคะ วันนี้ หลังจากที่เรานะคะได้ทำกิจกรรมกันไปแล้วค่ะคุณครูแบงค์เราจะต้องมาทำคำถามหลังจากการทำกิจกรรมกันนะคะเรามาดูกันก่อนเลยนะคะว่าคำถามหลังจากการทำกิจกรรมของเราในวันนี้มีอะไรบ้าง ครับผมสำหรับคำถามหลังจากการทำกิจกรรมนะครับ ครับจะไปงาน 01 ให้โยงเส้น บล็อกคำสั่งทางด้านซ้ายกับข้อความทางด้านขวา พี่สัมพันธ์กัน ก็คือกันกับผู้ชาย มาดูกันค่ะว่ามีอะไรบ้าง จะมีคำสั่งที่เป็นภาษาอังกฤษอยู่ทางด้านซ้ายแล้วก็เป็นคำสั่ง ภาษาไทยอยู่ทางด้านขวาแปลว่า คู่กันเท่านั้นเองจะจับคู่ความหมายของบล็อกคำสั่งนางเอกนะคะ เรามาดูกันต่อในข้อที่ 2 เลยนะคะหากต้องการให้ตัวละครมีการเคลื่อนที่ต้องปรับปรุง อย่างไร ไปหาเมื่อสักครู่นี้มีการหันซ้ายหันขวาแต่ถ้าเกิดว่าต้องการให้มีการเคลื่อนที่เราจะต้องปรับปรุง คิดอย่างไร เดี๋ยวคุณครูนะคะจะให้เวลาเราสักครู่หนึ่งนะคะในการทำคำถามหลังจากการทำกิจกรรมค่ะถ้าพร้อมแล้วก็ลงมือปฏิบัติได้เลยค่ะ เป็นอย่างไรกันบ้างคะกับการทำคำถามหลังจากการทำกิจกรรมนะคะซึ่งนักเรียนของหนูพูดเนี่ยก็ทำกันไปเรียบร้อยแล้วค่ะเดี๋ยวเรานะคะมาดู คำตอบนะคะของเราพร้อมกันเลยค่ะ ครับผมลองมาดูคำถามหลังจากการทำกิจกรรมในข้อที่ 1 เลยนะคะจะไปงาน 01 ให้โยงเส้น บล็อกคำสั่ง ทางด้านซ้ายกับข้อความทางด้านขวา ให้สัมพันธ์กันครับ เรามาดูกันเลยนะคะครับผมบล็อกคำสั่งแรกเลยก็คือเวรธงเขียว บล็อกคำสั่งเริ่มการทำงานเมื่อคลิกที่ท่องเที่ยวนั้นเองค่ะคำสั่งทักไปนะคะ ผมเป็นเว็บว่าง บล็อกคำสั่งหยุดรอค่ะเพื่อให้เหตุการณ์แม่ค้าเป็นไปตามลำดับของการสนทนานั้นเองค่ะ อันที่ 3 ก็คือฟอร์จูน บล็อกคำสั่งที่ใช้แสดงข้อความในบทสนทนาและเองนะคะและบล็อกคำสั่งต่อไปครับเป็นสไตล์ครับเรียบร้อย อันนี้ก็จะเป็นบล็อกคำสั่งที่กำหนดให้ตัวละครหันหน้าแค่ซ้ายกับขวาเท่านั้นค่ะและบล็อกคำสั่งสุดท้ายนะครับเพราะ introduction นะครับ คือ 90 องศาอันนี้ก็จะเป็นบล็อกคำสั่งนะคะที่กำหนดทิศทางของตัวละครนั่นเองค่ะ ไปดูในข้อที่ 2 กันเลยไหมคะ 2 ครับหากต้องการให้ตัวละครมีการเคลื่อนที่ ต้องปรับปรุงสคริปต์อย่างไรบ้างหากมีการเคลื่อนที่อย่างไร ให้นักเรียนนะคะใช้คำสั่ง Move นะคะ Step ถ้าเกิดว่าเราต้องการให้ตัวละครเคลื่อนที่นะคะอาจจะใช้ คำสั่ง Move 10 steps นะคะตามตัวอย่างนี้หรือว่าถ้าเราต้องการให้ เอาไก่คืนนะคะหรือว่าเคลื่อนที่ได้ไกลขึ้นเนี่ยเราก็อาจจะ เขียนตัวเลขในช่องสีขาว หลังจากที่เรานะคะได้ทำกิจกรรมของเรากันในวันนี้ค่ะมากมายเลยนะคะคุณครูแบงค์เราก็อยู่ในช่วงสรุปบทเรียนของเรากันในวันนี้แล้วค่ะแต่ก่อนอื่นนะคะเราจะต้องมาดูบทบาทของเรากันก่อนค่ะ บทบาทของครูก่อนนะครับคุณครูให้ตัวแทนนักเรียน ออกมาเขียนข้อสรุปหน้ากระดานและร่วมสรุปไปพร้อมกับนักเรียนด้วยครับบทบาทของนักเรียนกันบ้างนะคะตัวแทนออกมาสรุปนาเฉลียงนักเรียนนะครับสักครู่นึงนะครับไปร่วมกันสรุปนะครับแล้วเดี๋ยวกลับมาสรุปพร้อมๆกันครับไปต่อเลยครับ ถ่ายนักเรียนพลังจากที่เรานะคะได้ทำกิจกรรมสรุปกันแล้วนะคะเดี๋ยวเรามาสรุปพร้อมกันอีกครั้งหนึ่งค่ะ ข่าวสารกิจกรรมในวันนี้นะคะเราสรุปได้ว่าอย่างไรคะคุณครูแบงค์วันนี้นะครับเราสรุปได้ว่า การเขียนโปรแกรมให้ตัวละครมีการสนทนากัน ให้ใช้คำสั่งเสก และครับ เพื่อเป็นการให้ตัวละครพูดและรอเวลา it ตัวละครเนี่ยได้พูดเช่นเดียวกันครับ แล้วสิ่งที่เรียนในวันนี้นะคะก็คือการเขียนโปรแกรมให้ตัวละคร ตามลำดับนั่นเองค่ะ คุณครูแบงค์ทำบทเรียนครั้งต่อไปทางเราอยู่ในเรื่องอะไรกันคะ ต่อไปนะครับเป็นการเขียนโปรแกรม ครั้งที่ 2 ครับ ผ่านแล้วสิ่งที่นักเรียนแล้วก็คุณครูปลายทางต้องเตรียมนะคะสำหรับสิ่งที่คุณครูไปทางและนักเรียนไปทางจะต้องเตรียมนะครับก็จะมีเครื่องคอมพิวเตอร์ ที่มีโปรแกรม scratch 3 ติดตั้งอยู่ ขับและมีใบงานที่ 2 ครับเรื่องกระโดด Lotus และก็นักเรียนปลายทางนะคะสามารถดาวน์โหลดในงานนี้นะคะได้ที่ www.prc.ac.th นะคะแล้วก็อย่าลืมเลือกชั้นประถมศึกษาปีที่ 6 ด้วยนะคะ ในวันนี้นะคะคุณครูแบงค์ เราก็ได้เรียนกันไปเยอะแยะเลยค่ะกิจกรรมของเราก็มีเยอะแยะด้วยนะคะและเวลาก็หมดลงแล้วค่ะสำหรับวันนี้นะคะคุณครูแอนนะคะแล้วก็คุณครูแบงค์ต้องขอตัวลากันไปก่อนนะคะสำหรับวัน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ASR (ห้องเรียน DLTV เทอม 2/2564) ป. 6 วิทยาการคำนวณ ๑ การเขียนโปรแกรม (1) 1 พ.ย. 64 (มีใบงาน)</dc:title>
  <dc:creator/>
  <cp:keywords/>
  <dcterms:created xsi:type="dcterms:W3CDTF">2022-12-21T04:45:43Z</dcterms:created>
  <dcterms:modified xsi:type="dcterms:W3CDTF">2022-12-21T04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ธันวาคม 2565 เวลา 10.08 น.</vt:lpwstr>
  </property>
  <property fmtid="{D5CDD505-2E9C-101B-9397-08002B2CF9AE}" pid="3" name="subtitle">
    <vt:lpwstr/>
  </property>
</Properties>
</file>